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7BAAC" w14:textId="5985964E" w:rsidR="00FA7FAA" w:rsidRDefault="006E0A58" w:rsidP="00FA7FAA">
      <w:pPr>
        <w:pStyle w:val="BodyText"/>
        <w:ind w:left="328" w:right="-15"/>
        <w:rPr>
          <w:sz w:val="20"/>
        </w:rPr>
      </w:pPr>
      <w:bookmarkStart w:id="0" w:name="color-models"/>
      <w:bookmarkStart w:id="1" w:name="X9e0523722ec9534ad1dd9c27641c2d406d5eaba"/>
      <w:r>
        <w:rPr>
          <w:noProof/>
        </w:rPr>
        <mc:AlternateContent>
          <mc:Choice Requires="wps">
            <w:drawing>
              <wp:inline distT="0" distB="0" distL="0" distR="0" wp14:anchorId="724E3E85" wp14:editId="556D348B">
                <wp:extent cx="5880100" cy="1035685"/>
                <wp:effectExtent l="5715" t="9525" r="10160" b="12065"/>
                <wp:docPr id="3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0100" cy="103568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0890E3" w14:textId="244D8CE3" w:rsidR="00FA7FAA" w:rsidRPr="00FA7FAA" w:rsidRDefault="00FA7FAA" w:rsidP="00FA7FAA">
                            <w:pPr>
                              <w:spacing w:before="18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EX.NO:</w:t>
                            </w:r>
                            <w:r w:rsidR="0065509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  <w:t xml:space="preserve">    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DATE: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23.01.2025</w:t>
                            </w:r>
                          </w:p>
                          <w:p w14:paraId="6851DA51" w14:textId="77777777" w:rsidR="00FA7FAA" w:rsidRDefault="00FA7FAA" w:rsidP="00FA7FAA">
                            <w:pPr>
                              <w:spacing w:before="189"/>
                              <w:ind w:left="2446" w:hanging="2197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RGB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TO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CMY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COLOR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MODEL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AND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RGB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TO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S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V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COLOR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MODEL </w:t>
                            </w:r>
                          </w:p>
                          <w:p w14:paraId="23AB2038" w14:textId="50FA346C" w:rsidR="00FA7FAA" w:rsidRPr="00FA7FAA" w:rsidRDefault="00FA7FAA" w:rsidP="00FA7FAA">
                            <w:pPr>
                              <w:spacing w:before="189"/>
                              <w:ind w:left="2446" w:hanging="2197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AND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 SPLITTING RGB AND HS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24E3E85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63pt;height:8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" filled="f" strokeweight=".5pt">
                <v:path arrowok="t"/>
                <v:textbox inset="0,0,0,0">
                  <w:txbxContent>
                    <w:p w14:paraId="400890E3" w14:textId="244D8CE3" w:rsidR="00FA7FAA" w:rsidRPr="00FA7FAA" w:rsidRDefault="00FA7FAA" w:rsidP="00FA7FAA">
                      <w:pPr>
                        <w:spacing w:before="18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FA7FAA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EX.NO:</w:t>
                      </w:r>
                      <w:r w:rsidR="0065509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  <w:t xml:space="preserve">    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DATE: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23.01.2025</w:t>
                      </w:r>
                    </w:p>
                    <w:p w14:paraId="6851DA51" w14:textId="77777777" w:rsidR="00FA7FAA" w:rsidRDefault="00FA7FAA" w:rsidP="00FA7FAA">
                      <w:pPr>
                        <w:spacing w:before="189"/>
                        <w:ind w:left="2446" w:hanging="2197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RGB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5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TO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1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CMY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5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COLOR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6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MODEL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5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AND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1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RGB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5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TO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S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V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1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COLOR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6"/>
                          <w:sz w:val="28"/>
                        </w:rPr>
                        <w:t xml:space="preserve">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 xml:space="preserve">MODEL </w:t>
                      </w:r>
                    </w:p>
                    <w:p w14:paraId="23AB2038" w14:textId="50FA346C" w:rsidR="00FA7FAA" w:rsidRPr="00FA7FAA" w:rsidRDefault="00FA7FAA" w:rsidP="00FA7FAA">
                      <w:pPr>
                        <w:spacing w:before="189"/>
                        <w:ind w:left="2446" w:hanging="2197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AND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 xml:space="preserve"> SPLITTING RGB AND HSV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82CBEC" w14:textId="6E78A484" w:rsidR="00A456FF" w:rsidRDefault="00A456FF">
      <w:pPr>
        <w:pStyle w:val="Heading1"/>
      </w:pPr>
      <w:r>
        <w:t>Aim</w:t>
      </w:r>
    </w:p>
    <w:p w14:paraId="254C53C4" w14:textId="125BC443" w:rsidR="00A456FF" w:rsidRDefault="00A456FF" w:rsidP="00A456FF">
      <w:pPr>
        <w:pStyle w:val="BodyText"/>
      </w:pPr>
      <w:r>
        <w:tab/>
        <w:t>To Understand and execute the different color models and also visualizing the respective color split planes</w:t>
      </w:r>
    </w:p>
    <w:p w14:paraId="6E34E34B" w14:textId="51521055" w:rsidR="00A456FF" w:rsidRDefault="00A456FF" w:rsidP="00A456FF">
      <w:pPr>
        <w:pStyle w:val="Heading1"/>
      </w:pPr>
      <w:r>
        <w:t>Algorithm</w:t>
      </w:r>
    </w:p>
    <w:p w14:paraId="7E00B2A6" w14:textId="31EBC2C3" w:rsidR="00A456FF" w:rsidRPr="00A456FF" w:rsidRDefault="00A456FF" w:rsidP="00A456FF">
      <w:pPr>
        <w:pStyle w:val="NormalWeb"/>
        <w:rPr>
          <w:rFonts w:asciiTheme="minorHAnsi" w:hAnsiTheme="minorHAnsi"/>
        </w:rPr>
      </w:pPr>
      <w:r w:rsidRPr="00A456FF">
        <w:rPr>
          <w:rStyle w:val="Strong"/>
          <w:rFonts w:asciiTheme="minorHAnsi" w:hAnsiTheme="minorHAnsi"/>
        </w:rPr>
        <w:t xml:space="preserve">1. RGB to CMY </w:t>
      </w:r>
      <w:proofErr w:type="spellStart"/>
      <w:r w:rsidRPr="00A456FF">
        <w:rPr>
          <w:rStyle w:val="Strong"/>
          <w:rFonts w:asciiTheme="minorHAnsi" w:hAnsiTheme="minorHAnsi"/>
        </w:rPr>
        <w:t>Color</w:t>
      </w:r>
      <w:proofErr w:type="spellEnd"/>
      <w:r w:rsidRPr="00A456FF">
        <w:rPr>
          <w:rStyle w:val="Strong"/>
          <w:rFonts w:asciiTheme="minorHAnsi" w:hAnsiTheme="minorHAnsi"/>
        </w:rPr>
        <w:t xml:space="preserve"> Model</w:t>
      </w:r>
    </w:p>
    <w:p w14:paraId="7BD274A0" w14:textId="77777777" w:rsidR="00A456FF" w:rsidRPr="00A456FF" w:rsidRDefault="00A456FF" w:rsidP="00A456FF">
      <w:pPr>
        <w:pStyle w:val="ListParagraph"/>
        <w:numPr>
          <w:ilvl w:val="0"/>
          <w:numId w:val="10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Load the Input Image:</w:t>
      </w:r>
    </w:p>
    <w:p w14:paraId="53D114BC" w14:textId="77777777" w:rsidR="00A456FF" w:rsidRPr="00A456FF" w:rsidRDefault="00A456FF" w:rsidP="00A456FF">
      <w:pPr>
        <w:pStyle w:val="ListParagraph"/>
        <w:numPr>
          <w:ilvl w:val="1"/>
          <w:numId w:val="10"/>
        </w:numPr>
        <w:spacing w:before="100" w:beforeAutospacing="1" w:after="100" w:afterAutospacing="1"/>
      </w:pPr>
      <w:r w:rsidRPr="00A456FF">
        <w:t xml:space="preserve">Us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read()</w:t>
      </w:r>
      <w:r w:rsidRPr="00A456FF">
        <w:t xml:space="preserve"> to load the image in RGB format.</w:t>
      </w:r>
    </w:p>
    <w:p w14:paraId="17155ED2" w14:textId="77777777" w:rsidR="00A456FF" w:rsidRPr="00A456FF" w:rsidRDefault="00A456FF" w:rsidP="00A456FF">
      <w:pPr>
        <w:pStyle w:val="ListParagraph"/>
        <w:numPr>
          <w:ilvl w:val="0"/>
          <w:numId w:val="10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Convert Color Space:</w:t>
      </w:r>
    </w:p>
    <w:p w14:paraId="29E34EB2" w14:textId="77777777" w:rsidR="00A456FF" w:rsidRPr="00A456FF" w:rsidRDefault="00A456FF" w:rsidP="00A456FF">
      <w:pPr>
        <w:pStyle w:val="ListParagraph"/>
        <w:numPr>
          <w:ilvl w:val="1"/>
          <w:numId w:val="10"/>
        </w:numPr>
        <w:spacing w:before="100" w:beforeAutospacing="1" w:after="100" w:afterAutospacing="1"/>
      </w:pPr>
      <w:r w:rsidRPr="00A456FF">
        <w:t xml:space="preserve">Convert the image from BGR to RGB using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cvtColor()</w:t>
      </w:r>
      <w:r w:rsidRPr="00A456FF">
        <w:t>.</w:t>
      </w:r>
    </w:p>
    <w:p w14:paraId="104EC32E" w14:textId="77777777" w:rsidR="00A456FF" w:rsidRPr="00A456FF" w:rsidRDefault="00A456FF" w:rsidP="00A456FF">
      <w:pPr>
        <w:pStyle w:val="ListParagraph"/>
        <w:numPr>
          <w:ilvl w:val="0"/>
          <w:numId w:val="10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Normalize Pixel Values:</w:t>
      </w:r>
    </w:p>
    <w:p w14:paraId="38A27E3F" w14:textId="77777777" w:rsidR="00A456FF" w:rsidRPr="00A456FF" w:rsidRDefault="00A456FF" w:rsidP="00A456FF">
      <w:pPr>
        <w:pStyle w:val="ListParagraph"/>
        <w:numPr>
          <w:ilvl w:val="1"/>
          <w:numId w:val="10"/>
        </w:numPr>
        <w:spacing w:before="100" w:beforeAutospacing="1" w:after="100" w:afterAutospacing="1"/>
      </w:pPr>
      <w:r w:rsidRPr="00A456FF">
        <w:t>Scale the pixel values to the range [0, 1] by dividing each value by 255.</w:t>
      </w:r>
    </w:p>
    <w:p w14:paraId="4CD21C1D" w14:textId="77777777" w:rsidR="00A456FF" w:rsidRPr="00A456FF" w:rsidRDefault="00A456FF" w:rsidP="00A456FF">
      <w:pPr>
        <w:pStyle w:val="ListParagraph"/>
        <w:numPr>
          <w:ilvl w:val="0"/>
          <w:numId w:val="10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Compute CMY Values:</w:t>
      </w:r>
    </w:p>
    <w:p w14:paraId="338D6D96" w14:textId="77777777" w:rsidR="00A456FF" w:rsidRPr="00A456FF" w:rsidRDefault="00A456FF" w:rsidP="00A456FF">
      <w:pPr>
        <w:pStyle w:val="ListParagraph"/>
        <w:numPr>
          <w:ilvl w:val="1"/>
          <w:numId w:val="10"/>
        </w:numPr>
        <w:spacing w:before="100" w:beforeAutospacing="1" w:after="100" w:afterAutospacing="1"/>
      </w:pPr>
      <w:r w:rsidRPr="00A456FF">
        <w:t>Apply the formulas:</w:t>
      </w:r>
    </w:p>
    <w:p w14:paraId="53B1E04B" w14:textId="77777777" w:rsidR="00A456FF" w:rsidRPr="00A456FF" w:rsidRDefault="00A456FF" w:rsidP="00A456FF">
      <w:pPr>
        <w:pStyle w:val="ListParagraph"/>
        <w:numPr>
          <w:ilvl w:val="2"/>
          <w:numId w:val="10"/>
        </w:numPr>
        <w:spacing w:before="100" w:beforeAutospacing="1" w:after="100" w:afterAutospacing="1"/>
      </w:pPr>
      <w:r w:rsidRPr="00A456FF">
        <w:rPr>
          <w:rStyle w:val="katex-mathml"/>
        </w:rPr>
        <w:t>C=1−RC = 1 - R</w:t>
      </w:r>
      <w:r w:rsidRPr="00A456FF">
        <w:rPr>
          <w:rStyle w:val="mord"/>
        </w:rPr>
        <w:t>C</w:t>
      </w:r>
      <w:r w:rsidRPr="00A456FF">
        <w:rPr>
          <w:rStyle w:val="mrel"/>
        </w:rPr>
        <w:t>=</w:t>
      </w:r>
      <w:r w:rsidRPr="00A456FF">
        <w:rPr>
          <w:rStyle w:val="mord"/>
        </w:rPr>
        <w:t>1</w:t>
      </w:r>
      <w:r w:rsidRPr="00A456FF">
        <w:rPr>
          <w:rStyle w:val="mbin"/>
        </w:rPr>
        <w:t>−</w:t>
      </w:r>
      <w:r w:rsidRPr="00A456FF">
        <w:rPr>
          <w:rStyle w:val="mord"/>
        </w:rPr>
        <w:t>R</w:t>
      </w:r>
      <w:r w:rsidRPr="00A456FF">
        <w:t xml:space="preserve">, </w:t>
      </w:r>
      <w:r w:rsidRPr="00A456FF">
        <w:rPr>
          <w:rStyle w:val="katex-mathml"/>
        </w:rPr>
        <w:t>M=1−GM = 1 - G</w:t>
      </w:r>
      <w:r w:rsidRPr="00A456FF">
        <w:rPr>
          <w:rStyle w:val="mord"/>
        </w:rPr>
        <w:t>M</w:t>
      </w:r>
      <w:r w:rsidRPr="00A456FF">
        <w:rPr>
          <w:rStyle w:val="mrel"/>
        </w:rPr>
        <w:t>=</w:t>
      </w:r>
      <w:r w:rsidRPr="00A456FF">
        <w:rPr>
          <w:rStyle w:val="mord"/>
        </w:rPr>
        <w:t>1</w:t>
      </w:r>
      <w:r w:rsidRPr="00A456FF">
        <w:rPr>
          <w:rStyle w:val="mbin"/>
        </w:rPr>
        <w:t>−</w:t>
      </w:r>
      <w:r w:rsidRPr="00A456FF">
        <w:rPr>
          <w:rStyle w:val="mord"/>
        </w:rPr>
        <w:t>G</w:t>
      </w:r>
      <w:r w:rsidRPr="00A456FF">
        <w:t xml:space="preserve">, </w:t>
      </w:r>
      <w:r w:rsidRPr="00A456FF">
        <w:rPr>
          <w:rStyle w:val="katex-mathml"/>
        </w:rPr>
        <w:t>Y=1−BY = 1 - B</w:t>
      </w:r>
      <w:r w:rsidRPr="00A456FF">
        <w:rPr>
          <w:rStyle w:val="mord"/>
        </w:rPr>
        <w:t>Y</w:t>
      </w:r>
      <w:r w:rsidRPr="00A456FF">
        <w:rPr>
          <w:rStyle w:val="mrel"/>
        </w:rPr>
        <w:t>=</w:t>
      </w:r>
      <w:r w:rsidRPr="00A456FF">
        <w:rPr>
          <w:rStyle w:val="mord"/>
        </w:rPr>
        <w:t>1</w:t>
      </w:r>
      <w:r w:rsidRPr="00A456FF">
        <w:rPr>
          <w:rStyle w:val="mbin"/>
        </w:rPr>
        <w:t>−</w:t>
      </w:r>
      <w:r w:rsidRPr="00A456FF">
        <w:rPr>
          <w:rStyle w:val="mord"/>
        </w:rPr>
        <w:t>B</w:t>
      </w:r>
      <w:r w:rsidRPr="00A456FF">
        <w:t>.</w:t>
      </w:r>
    </w:p>
    <w:p w14:paraId="69F67E0D" w14:textId="77777777" w:rsidR="00A456FF" w:rsidRPr="00A456FF" w:rsidRDefault="00A456FF" w:rsidP="00A456FF">
      <w:pPr>
        <w:pStyle w:val="ListParagraph"/>
        <w:numPr>
          <w:ilvl w:val="1"/>
          <w:numId w:val="10"/>
        </w:numPr>
        <w:spacing w:before="100" w:beforeAutospacing="1" w:after="100" w:afterAutospacing="1"/>
      </w:pPr>
      <w:r w:rsidRPr="00A456FF">
        <w:t>Scale the CMY values back to the range [0, 255] and convert them to integers.</w:t>
      </w:r>
    </w:p>
    <w:p w14:paraId="304EACA3" w14:textId="77777777" w:rsidR="00A456FF" w:rsidRPr="00A456FF" w:rsidRDefault="00A456FF" w:rsidP="00A456FF">
      <w:pPr>
        <w:pStyle w:val="ListParagraph"/>
        <w:numPr>
          <w:ilvl w:val="0"/>
          <w:numId w:val="10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Save and Display:</w:t>
      </w:r>
    </w:p>
    <w:p w14:paraId="56E1E1E3" w14:textId="7349F878" w:rsidR="00A456FF" w:rsidRPr="00A456FF" w:rsidRDefault="00A456FF" w:rsidP="00A456FF">
      <w:pPr>
        <w:pStyle w:val="ListParagraph"/>
        <w:numPr>
          <w:ilvl w:val="1"/>
          <w:numId w:val="10"/>
        </w:numPr>
        <w:spacing w:before="100" w:beforeAutospacing="1" w:after="100" w:afterAutospacing="1"/>
      </w:pPr>
      <w:r w:rsidRPr="00A456FF">
        <w:t xml:space="preserve">Save the resultant CMY image using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write()</w:t>
      </w:r>
      <w:r w:rsidRPr="00A456FF">
        <w:t xml:space="preserve"> and display it.</w:t>
      </w:r>
    </w:p>
    <w:p w14:paraId="32A39EFA" w14:textId="068F9DB0" w:rsidR="00A456FF" w:rsidRPr="00A456FF" w:rsidRDefault="00A456FF" w:rsidP="00A456FF">
      <w:pPr>
        <w:pStyle w:val="NormalWeb"/>
        <w:rPr>
          <w:rFonts w:asciiTheme="minorHAnsi" w:hAnsiTheme="minorHAnsi"/>
        </w:rPr>
      </w:pPr>
      <w:r w:rsidRPr="00A456FF">
        <w:rPr>
          <w:rStyle w:val="Strong"/>
          <w:rFonts w:asciiTheme="minorHAnsi" w:hAnsiTheme="minorHAnsi"/>
        </w:rPr>
        <w:t xml:space="preserve">2. RGB </w:t>
      </w:r>
      <w:proofErr w:type="spellStart"/>
      <w:r w:rsidRPr="00A456FF">
        <w:rPr>
          <w:rStyle w:val="Strong"/>
          <w:rFonts w:asciiTheme="minorHAnsi" w:hAnsiTheme="minorHAnsi"/>
        </w:rPr>
        <w:t>Color</w:t>
      </w:r>
      <w:proofErr w:type="spellEnd"/>
      <w:r w:rsidRPr="00A456FF">
        <w:rPr>
          <w:rStyle w:val="Strong"/>
          <w:rFonts w:asciiTheme="minorHAnsi" w:hAnsiTheme="minorHAnsi"/>
        </w:rPr>
        <w:t xml:space="preserve"> Splittin</w:t>
      </w:r>
      <w:r w:rsidRPr="00A456FF">
        <w:rPr>
          <w:rStyle w:val="Strong"/>
          <w:rFonts w:asciiTheme="minorHAnsi" w:hAnsiTheme="minorHAnsi"/>
        </w:rPr>
        <w:t>g</w:t>
      </w:r>
    </w:p>
    <w:p w14:paraId="4A16AAAC" w14:textId="77777777" w:rsidR="00A456FF" w:rsidRPr="00A456FF" w:rsidRDefault="00A456FF" w:rsidP="00A456FF">
      <w:pPr>
        <w:numPr>
          <w:ilvl w:val="0"/>
          <w:numId w:val="11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Import Necessary Modules:</w:t>
      </w:r>
    </w:p>
    <w:p w14:paraId="629E57C2" w14:textId="77777777" w:rsidR="00A456FF" w:rsidRPr="00A456FF" w:rsidRDefault="00A456FF" w:rsidP="00A456FF">
      <w:pPr>
        <w:numPr>
          <w:ilvl w:val="1"/>
          <w:numId w:val="11"/>
        </w:numPr>
        <w:spacing w:before="100" w:beforeAutospacing="1" w:after="100" w:afterAutospacing="1"/>
      </w:pPr>
      <w:r w:rsidRPr="00A456FF">
        <w:t xml:space="preserve">Use libraries lik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</w:t>
      </w:r>
      <w:r w:rsidRPr="00A456FF">
        <w:t xml:space="preserve"> and </w:t>
      </w:r>
      <w:proofErr w:type="spellStart"/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matplotlib.pyplot</w:t>
      </w:r>
      <w:proofErr w:type="spellEnd"/>
      <w:r w:rsidRPr="00A456FF">
        <w:t>.</w:t>
      </w:r>
    </w:p>
    <w:p w14:paraId="6F998E0E" w14:textId="77777777" w:rsidR="00A456FF" w:rsidRPr="00A456FF" w:rsidRDefault="00A456FF" w:rsidP="00A456FF">
      <w:pPr>
        <w:numPr>
          <w:ilvl w:val="0"/>
          <w:numId w:val="11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Load the Image:</w:t>
      </w:r>
    </w:p>
    <w:p w14:paraId="70EBB475" w14:textId="77777777" w:rsidR="00A456FF" w:rsidRPr="00A456FF" w:rsidRDefault="00A456FF" w:rsidP="00A456FF">
      <w:pPr>
        <w:numPr>
          <w:ilvl w:val="1"/>
          <w:numId w:val="11"/>
        </w:numPr>
        <w:spacing w:before="100" w:beforeAutospacing="1" w:after="100" w:afterAutospacing="1"/>
      </w:pPr>
      <w:r w:rsidRPr="00A456FF">
        <w:t xml:space="preserve">Read the RGB image with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read()</w:t>
      </w:r>
      <w:r w:rsidRPr="00A456FF">
        <w:t>.</w:t>
      </w:r>
    </w:p>
    <w:p w14:paraId="1D76D2A2" w14:textId="77777777" w:rsidR="00A456FF" w:rsidRPr="00A456FF" w:rsidRDefault="00A456FF" w:rsidP="00A456FF">
      <w:pPr>
        <w:numPr>
          <w:ilvl w:val="0"/>
          <w:numId w:val="11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Separate Color Channels:</w:t>
      </w:r>
    </w:p>
    <w:p w14:paraId="727B5A81" w14:textId="77777777" w:rsidR="00A456FF" w:rsidRPr="00A456FF" w:rsidRDefault="00A456FF" w:rsidP="00A456FF">
      <w:pPr>
        <w:numPr>
          <w:ilvl w:val="1"/>
          <w:numId w:val="11"/>
        </w:numPr>
        <w:spacing w:before="100" w:beforeAutospacing="1" w:after="100" w:afterAutospacing="1"/>
      </w:pPr>
      <w:r w:rsidRPr="00A456FF">
        <w:t xml:space="preserve">Us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split()</w:t>
      </w:r>
      <w:r w:rsidRPr="00A456FF">
        <w:t xml:space="preserve"> to extract the R, G, and B channels.</w:t>
      </w:r>
    </w:p>
    <w:p w14:paraId="014BF5E9" w14:textId="77777777" w:rsidR="00A456FF" w:rsidRPr="00A456FF" w:rsidRDefault="00A456FF" w:rsidP="00A456FF">
      <w:pPr>
        <w:numPr>
          <w:ilvl w:val="0"/>
          <w:numId w:val="11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Save Results (Optional):</w:t>
      </w:r>
    </w:p>
    <w:p w14:paraId="5A25A69D" w14:textId="77777777" w:rsidR="00A456FF" w:rsidRPr="00A456FF" w:rsidRDefault="00A456FF" w:rsidP="00A456FF">
      <w:pPr>
        <w:numPr>
          <w:ilvl w:val="1"/>
          <w:numId w:val="11"/>
        </w:numPr>
        <w:spacing w:before="100" w:beforeAutospacing="1" w:after="100" w:afterAutospacing="1"/>
      </w:pPr>
      <w:r w:rsidRPr="00A456FF">
        <w:t xml:space="preserve">Save the individual grayscale channel images with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write()</w:t>
      </w:r>
      <w:r w:rsidRPr="00A456FF">
        <w:t>.</w:t>
      </w:r>
    </w:p>
    <w:p w14:paraId="4A7AC7BE" w14:textId="5DA0AED8" w:rsidR="00A456FF" w:rsidRPr="00A456FF" w:rsidRDefault="00A456FF" w:rsidP="00A456FF">
      <w:pPr>
        <w:spacing w:after="0"/>
      </w:pPr>
      <w:r w:rsidRPr="00A456FF">
        <w:rPr>
          <w:rStyle w:val="Strong"/>
        </w:rPr>
        <w:t>3. RGB to HSV Color Model</w:t>
      </w:r>
    </w:p>
    <w:p w14:paraId="634DAFD8" w14:textId="77777777" w:rsidR="00A456FF" w:rsidRPr="00A456FF" w:rsidRDefault="00A456FF" w:rsidP="00A456FF">
      <w:pPr>
        <w:numPr>
          <w:ilvl w:val="0"/>
          <w:numId w:val="12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Import Libraries:</w:t>
      </w:r>
    </w:p>
    <w:p w14:paraId="365FD9EB" w14:textId="77777777" w:rsidR="00A456FF" w:rsidRPr="00A456FF" w:rsidRDefault="00A456FF" w:rsidP="00A456FF">
      <w:pPr>
        <w:numPr>
          <w:ilvl w:val="1"/>
          <w:numId w:val="12"/>
        </w:numPr>
        <w:spacing w:before="100" w:beforeAutospacing="1" w:after="100" w:afterAutospacing="1"/>
      </w:pPr>
      <w:r w:rsidRPr="00A456FF">
        <w:lastRenderedPageBreak/>
        <w:t xml:space="preserve">Includ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</w:t>
      </w:r>
      <w:r w:rsidRPr="00A456FF">
        <w:t xml:space="preserve"> and </w:t>
      </w:r>
      <w:proofErr w:type="spellStart"/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matplotlib.pyplot</w:t>
      </w:r>
      <w:proofErr w:type="spellEnd"/>
      <w:r w:rsidRPr="00A456FF">
        <w:t>.</w:t>
      </w:r>
    </w:p>
    <w:p w14:paraId="1637EE28" w14:textId="77777777" w:rsidR="00A456FF" w:rsidRPr="00A456FF" w:rsidRDefault="00A456FF" w:rsidP="00A456FF">
      <w:pPr>
        <w:numPr>
          <w:ilvl w:val="0"/>
          <w:numId w:val="12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Load the Image:</w:t>
      </w:r>
    </w:p>
    <w:p w14:paraId="7AB82994" w14:textId="77777777" w:rsidR="00A456FF" w:rsidRPr="00A456FF" w:rsidRDefault="00A456FF" w:rsidP="00A456FF">
      <w:pPr>
        <w:numPr>
          <w:ilvl w:val="1"/>
          <w:numId w:val="12"/>
        </w:numPr>
        <w:spacing w:before="100" w:beforeAutospacing="1" w:after="100" w:afterAutospacing="1"/>
      </w:pPr>
      <w:r w:rsidRPr="00A456FF">
        <w:t xml:space="preserve">Read the input image using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read()</w:t>
      </w:r>
      <w:r w:rsidRPr="00A456FF">
        <w:t>.</w:t>
      </w:r>
    </w:p>
    <w:p w14:paraId="062003B0" w14:textId="77777777" w:rsidR="00A456FF" w:rsidRPr="00A456FF" w:rsidRDefault="00A456FF" w:rsidP="00A456FF">
      <w:pPr>
        <w:numPr>
          <w:ilvl w:val="0"/>
          <w:numId w:val="12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Convert RGB to HSV:</w:t>
      </w:r>
    </w:p>
    <w:p w14:paraId="153A203A" w14:textId="77777777" w:rsidR="00A456FF" w:rsidRPr="00A456FF" w:rsidRDefault="00A456FF" w:rsidP="00A456FF">
      <w:pPr>
        <w:numPr>
          <w:ilvl w:val="1"/>
          <w:numId w:val="12"/>
        </w:numPr>
        <w:spacing w:before="100" w:beforeAutospacing="1" w:after="100" w:afterAutospacing="1"/>
      </w:pPr>
      <w:r w:rsidRPr="00A456FF">
        <w:t xml:space="preserve">Us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cvtColor()</w:t>
      </w:r>
      <w:r w:rsidRPr="00A456FF">
        <w:t xml:space="preserve"> with th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COLOR_BGR2HSV</w:t>
      </w:r>
      <w:r w:rsidRPr="00A456FF">
        <w:t xml:space="preserve"> flag.</w:t>
      </w:r>
    </w:p>
    <w:p w14:paraId="71F307C4" w14:textId="77777777" w:rsidR="00A456FF" w:rsidRPr="00A456FF" w:rsidRDefault="00A456FF" w:rsidP="00A456FF">
      <w:pPr>
        <w:numPr>
          <w:ilvl w:val="0"/>
          <w:numId w:val="12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Display the Result:</w:t>
      </w:r>
    </w:p>
    <w:p w14:paraId="5E46442B" w14:textId="52361315" w:rsidR="00A456FF" w:rsidRPr="00A456FF" w:rsidRDefault="00A456FF" w:rsidP="00A456FF">
      <w:pPr>
        <w:numPr>
          <w:ilvl w:val="1"/>
          <w:numId w:val="12"/>
        </w:numPr>
        <w:spacing w:before="100" w:beforeAutospacing="1" w:after="100" w:afterAutospacing="1"/>
      </w:pPr>
      <w:r w:rsidRPr="00A456FF">
        <w:t>Visualize the HSV image.</w:t>
      </w:r>
    </w:p>
    <w:p w14:paraId="48B20AED" w14:textId="56EB9DB5" w:rsidR="00A456FF" w:rsidRPr="00A456FF" w:rsidRDefault="00A456FF" w:rsidP="00A456FF">
      <w:pPr>
        <w:pStyle w:val="NormalWeb"/>
        <w:rPr>
          <w:rFonts w:asciiTheme="minorHAnsi" w:hAnsiTheme="minorHAnsi"/>
        </w:rPr>
      </w:pPr>
      <w:r w:rsidRPr="00A456FF">
        <w:rPr>
          <w:rStyle w:val="Strong"/>
          <w:rFonts w:asciiTheme="minorHAnsi" w:hAnsiTheme="minorHAnsi"/>
        </w:rPr>
        <w:t xml:space="preserve">4. HSV </w:t>
      </w:r>
      <w:proofErr w:type="spellStart"/>
      <w:r w:rsidRPr="00A456FF">
        <w:rPr>
          <w:rStyle w:val="Strong"/>
          <w:rFonts w:asciiTheme="minorHAnsi" w:hAnsiTheme="minorHAnsi"/>
        </w:rPr>
        <w:t>Color</w:t>
      </w:r>
      <w:proofErr w:type="spellEnd"/>
      <w:r w:rsidRPr="00A456FF">
        <w:rPr>
          <w:rStyle w:val="Strong"/>
          <w:rFonts w:asciiTheme="minorHAnsi" w:hAnsiTheme="minorHAnsi"/>
        </w:rPr>
        <w:t xml:space="preserve"> Splitting</w:t>
      </w:r>
    </w:p>
    <w:p w14:paraId="7159EFC0" w14:textId="77777777" w:rsidR="00A456FF" w:rsidRPr="00A456FF" w:rsidRDefault="00A456FF" w:rsidP="00A456FF">
      <w:pPr>
        <w:pStyle w:val="ListParagraph"/>
        <w:numPr>
          <w:ilvl w:val="0"/>
          <w:numId w:val="13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Import Required Libraries:</w:t>
      </w:r>
    </w:p>
    <w:p w14:paraId="224F87CC" w14:textId="77777777" w:rsidR="00A456FF" w:rsidRPr="00A456FF" w:rsidRDefault="00A456FF" w:rsidP="00A456FF">
      <w:pPr>
        <w:pStyle w:val="ListParagraph"/>
        <w:numPr>
          <w:ilvl w:val="1"/>
          <w:numId w:val="13"/>
        </w:numPr>
        <w:spacing w:before="100" w:beforeAutospacing="1" w:after="100" w:afterAutospacing="1"/>
      </w:pPr>
      <w:r w:rsidRPr="00A456FF">
        <w:t xml:space="preserve">Import </w:t>
      </w:r>
      <w:proofErr w:type="spellStart"/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numpy</w:t>
      </w:r>
      <w:proofErr w:type="spellEnd"/>
      <w:r w:rsidRPr="00A456FF">
        <w:t xml:space="preserve"> and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</w:t>
      </w:r>
      <w:r w:rsidRPr="00A456FF">
        <w:t>.</w:t>
      </w:r>
    </w:p>
    <w:p w14:paraId="60195814" w14:textId="77777777" w:rsidR="00A456FF" w:rsidRPr="00A456FF" w:rsidRDefault="00A456FF" w:rsidP="00A456FF">
      <w:pPr>
        <w:pStyle w:val="ListParagraph"/>
        <w:numPr>
          <w:ilvl w:val="0"/>
          <w:numId w:val="13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Load the Image:</w:t>
      </w:r>
    </w:p>
    <w:p w14:paraId="4754CF3B" w14:textId="77777777" w:rsidR="00A456FF" w:rsidRPr="00A456FF" w:rsidRDefault="00A456FF" w:rsidP="00A456FF">
      <w:pPr>
        <w:pStyle w:val="ListParagraph"/>
        <w:numPr>
          <w:ilvl w:val="1"/>
          <w:numId w:val="13"/>
        </w:numPr>
        <w:spacing w:before="100" w:beforeAutospacing="1" w:after="100" w:afterAutospacing="1"/>
      </w:pPr>
      <w:r w:rsidRPr="00A456FF">
        <w:t xml:space="preserve">Us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read()</w:t>
      </w:r>
      <w:r w:rsidRPr="00A456FF">
        <w:t xml:space="preserve"> to load the image in BGR format.</w:t>
      </w:r>
    </w:p>
    <w:p w14:paraId="1B9EEDB7" w14:textId="77777777" w:rsidR="00A456FF" w:rsidRPr="00A456FF" w:rsidRDefault="00A456FF" w:rsidP="00A456FF">
      <w:pPr>
        <w:pStyle w:val="ListParagraph"/>
        <w:numPr>
          <w:ilvl w:val="0"/>
          <w:numId w:val="13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Convert to HSV:</w:t>
      </w:r>
    </w:p>
    <w:p w14:paraId="3B1252CF" w14:textId="77777777" w:rsidR="00A456FF" w:rsidRPr="00A456FF" w:rsidRDefault="00A456FF" w:rsidP="00A456FF">
      <w:pPr>
        <w:pStyle w:val="ListParagraph"/>
        <w:numPr>
          <w:ilvl w:val="1"/>
          <w:numId w:val="13"/>
        </w:numPr>
        <w:spacing w:before="100" w:beforeAutospacing="1" w:after="100" w:afterAutospacing="1"/>
      </w:pPr>
      <w:r w:rsidRPr="00A456FF">
        <w:t xml:space="preserve">Convert the image to HSV color space using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cvtColor()</w:t>
      </w:r>
      <w:r w:rsidRPr="00A456FF">
        <w:t xml:space="preserve"> with th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COLOR_BGR2HSV</w:t>
      </w:r>
      <w:r w:rsidRPr="00A456FF">
        <w:t xml:space="preserve"> flag.</w:t>
      </w:r>
    </w:p>
    <w:p w14:paraId="48FF940F" w14:textId="77777777" w:rsidR="00A456FF" w:rsidRPr="00A456FF" w:rsidRDefault="00A456FF" w:rsidP="00A456FF">
      <w:pPr>
        <w:pStyle w:val="ListParagraph"/>
        <w:numPr>
          <w:ilvl w:val="0"/>
          <w:numId w:val="13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Split HSV Channels:</w:t>
      </w:r>
    </w:p>
    <w:p w14:paraId="0FDFDA85" w14:textId="77777777" w:rsidR="00A456FF" w:rsidRPr="00A456FF" w:rsidRDefault="00A456FF" w:rsidP="00A456FF">
      <w:pPr>
        <w:pStyle w:val="ListParagraph"/>
        <w:numPr>
          <w:ilvl w:val="1"/>
          <w:numId w:val="13"/>
        </w:numPr>
        <w:spacing w:before="100" w:beforeAutospacing="1" w:after="100" w:afterAutospacing="1"/>
      </w:pPr>
      <w:r w:rsidRPr="00A456FF">
        <w:t xml:space="preserve">Extract the Hue, Saturation, and Value channels using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split()</w:t>
      </w:r>
      <w:r w:rsidRPr="00A456FF">
        <w:t>.</w:t>
      </w:r>
    </w:p>
    <w:p w14:paraId="19CED658" w14:textId="77777777" w:rsidR="00A456FF" w:rsidRPr="00A456FF" w:rsidRDefault="00A456FF" w:rsidP="00A456FF">
      <w:pPr>
        <w:pStyle w:val="ListParagraph"/>
        <w:numPr>
          <w:ilvl w:val="0"/>
          <w:numId w:val="13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Display Results:</w:t>
      </w:r>
    </w:p>
    <w:p w14:paraId="6C64C68A" w14:textId="6CCE2C50" w:rsidR="00A456FF" w:rsidRPr="00A456FF" w:rsidRDefault="00A456FF" w:rsidP="00A456FF">
      <w:pPr>
        <w:pStyle w:val="ListParagraph"/>
        <w:numPr>
          <w:ilvl w:val="1"/>
          <w:numId w:val="13"/>
        </w:numPr>
        <w:spacing w:before="100" w:beforeAutospacing="1" w:after="100" w:afterAutospacing="1"/>
      </w:pPr>
      <w:r w:rsidRPr="00A456FF">
        <w:t>Show the separated channels.</w:t>
      </w:r>
    </w:p>
    <w:p w14:paraId="71219D75" w14:textId="42410EC2" w:rsidR="00A456FF" w:rsidRPr="00A456FF" w:rsidRDefault="00A456FF" w:rsidP="00A456FF">
      <w:pPr>
        <w:pStyle w:val="NormalWeb"/>
        <w:rPr>
          <w:rFonts w:asciiTheme="minorHAnsi" w:hAnsiTheme="minorHAnsi"/>
        </w:rPr>
      </w:pPr>
      <w:r w:rsidRPr="00A456FF">
        <w:rPr>
          <w:rStyle w:val="Strong"/>
          <w:rFonts w:asciiTheme="minorHAnsi" w:hAnsiTheme="minorHAnsi"/>
        </w:rPr>
        <w:t xml:space="preserve">5. RGB to YIQ </w:t>
      </w:r>
      <w:proofErr w:type="spellStart"/>
      <w:r w:rsidRPr="00A456FF">
        <w:rPr>
          <w:rStyle w:val="Strong"/>
          <w:rFonts w:asciiTheme="minorHAnsi" w:hAnsiTheme="minorHAnsi"/>
        </w:rPr>
        <w:t>Color</w:t>
      </w:r>
      <w:proofErr w:type="spellEnd"/>
      <w:r w:rsidRPr="00A456FF">
        <w:rPr>
          <w:rStyle w:val="Strong"/>
          <w:rFonts w:asciiTheme="minorHAnsi" w:hAnsiTheme="minorHAnsi"/>
        </w:rPr>
        <w:t xml:space="preserve"> Model</w:t>
      </w:r>
    </w:p>
    <w:p w14:paraId="31A27F20" w14:textId="77777777" w:rsidR="00A456FF" w:rsidRPr="00A456FF" w:rsidRDefault="00A456FF" w:rsidP="00A456FF">
      <w:pPr>
        <w:numPr>
          <w:ilvl w:val="0"/>
          <w:numId w:val="14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Load the RGB Image:</w:t>
      </w:r>
    </w:p>
    <w:p w14:paraId="41F3BE93" w14:textId="77777777" w:rsidR="00A456FF" w:rsidRPr="00A456FF" w:rsidRDefault="00A456FF" w:rsidP="00A456FF">
      <w:pPr>
        <w:numPr>
          <w:ilvl w:val="1"/>
          <w:numId w:val="14"/>
        </w:numPr>
        <w:spacing w:before="100" w:beforeAutospacing="1" w:after="100" w:afterAutospacing="1"/>
      </w:pPr>
      <w:r w:rsidRPr="00A456FF">
        <w:t xml:space="preserve">Use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read()</w:t>
      </w:r>
      <w:r w:rsidRPr="00A456FF">
        <w:t xml:space="preserve"> to load the image.</w:t>
      </w:r>
    </w:p>
    <w:p w14:paraId="3EE2DFF9" w14:textId="77777777" w:rsidR="00A456FF" w:rsidRPr="00A456FF" w:rsidRDefault="00A456FF" w:rsidP="00A456FF">
      <w:pPr>
        <w:numPr>
          <w:ilvl w:val="0"/>
          <w:numId w:val="14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Define YIQ Conversion Matrix:</w:t>
      </w:r>
    </w:p>
    <w:p w14:paraId="319CB62B" w14:textId="77777777" w:rsidR="00A456FF" w:rsidRDefault="00A456FF" w:rsidP="00A456FF">
      <w:pPr>
        <w:numPr>
          <w:ilvl w:val="1"/>
          <w:numId w:val="14"/>
        </w:numPr>
        <w:spacing w:before="100" w:beforeAutospacing="1" w:after="100" w:afterAutospacing="1"/>
      </w:pPr>
      <w:r w:rsidRPr="00A456FF">
        <w:t xml:space="preserve">Use the following transformation matrix: </w:t>
      </w:r>
      <w:r w:rsidRPr="00A456FF">
        <w:rPr>
          <w:rStyle w:val="katex-mathml"/>
        </w:rPr>
        <w:drawing>
          <wp:inline distT="0" distB="0" distL="0" distR="0" wp14:anchorId="423FC55E" wp14:editId="23837227">
            <wp:extent cx="3019846" cy="762106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8C329" w14:textId="04BF1531" w:rsidR="00A456FF" w:rsidRPr="00A456FF" w:rsidRDefault="00A456FF" w:rsidP="00A456FF">
      <w:pPr>
        <w:numPr>
          <w:ilvl w:val="0"/>
          <w:numId w:val="14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Normalize Pixel Values:</w:t>
      </w:r>
    </w:p>
    <w:p w14:paraId="1573CC25" w14:textId="77777777" w:rsidR="00A456FF" w:rsidRPr="00A456FF" w:rsidRDefault="00A456FF" w:rsidP="00A456FF">
      <w:pPr>
        <w:numPr>
          <w:ilvl w:val="1"/>
          <w:numId w:val="14"/>
        </w:numPr>
        <w:spacing w:before="100" w:beforeAutospacing="1" w:after="100" w:afterAutospacing="1"/>
      </w:pPr>
      <w:r w:rsidRPr="00A456FF">
        <w:t>Scale RGB values to the range [0, 1].</w:t>
      </w:r>
    </w:p>
    <w:p w14:paraId="166B6F86" w14:textId="77777777" w:rsidR="00A456FF" w:rsidRPr="00A456FF" w:rsidRDefault="00A456FF" w:rsidP="00A456FF">
      <w:pPr>
        <w:numPr>
          <w:ilvl w:val="0"/>
          <w:numId w:val="14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Perform Matrix Multiplication:</w:t>
      </w:r>
    </w:p>
    <w:p w14:paraId="32A2377B" w14:textId="77777777" w:rsidR="00A456FF" w:rsidRPr="00A456FF" w:rsidRDefault="00A456FF" w:rsidP="00A456FF">
      <w:pPr>
        <w:numPr>
          <w:ilvl w:val="1"/>
          <w:numId w:val="14"/>
        </w:numPr>
        <w:spacing w:before="100" w:beforeAutospacing="1" w:after="100" w:afterAutospacing="1"/>
      </w:pPr>
      <w:r w:rsidRPr="00A456FF">
        <w:t>Apply the transformation matrix to compute the YIQ values.</w:t>
      </w:r>
    </w:p>
    <w:p w14:paraId="14372E52" w14:textId="77777777" w:rsidR="00A456FF" w:rsidRPr="00A456FF" w:rsidRDefault="00A456FF" w:rsidP="00A456FF">
      <w:pPr>
        <w:numPr>
          <w:ilvl w:val="0"/>
          <w:numId w:val="14"/>
        </w:numPr>
        <w:spacing w:before="100" w:beforeAutospacing="1" w:after="100" w:afterAutospacing="1"/>
      </w:pPr>
      <w:r w:rsidRPr="00A456FF">
        <w:rPr>
          <w:rStyle w:val="Strong"/>
          <w:b w:val="0"/>
          <w:bCs w:val="0"/>
        </w:rPr>
        <w:t>Save and Display:</w:t>
      </w:r>
    </w:p>
    <w:p w14:paraId="7668F53E" w14:textId="54496E36" w:rsidR="00A456FF" w:rsidRDefault="00A456FF" w:rsidP="00A456FF">
      <w:pPr>
        <w:numPr>
          <w:ilvl w:val="1"/>
          <w:numId w:val="14"/>
        </w:numPr>
        <w:spacing w:before="100" w:beforeAutospacing="1" w:after="100" w:afterAutospacing="1"/>
      </w:pPr>
      <w:r w:rsidRPr="00A456FF">
        <w:t xml:space="preserve">Save the YIQ image using </w:t>
      </w:r>
      <w:r w:rsidRPr="00A456FF">
        <w:rPr>
          <w:rStyle w:val="HTMLCode"/>
          <w:rFonts w:asciiTheme="minorHAnsi" w:eastAsiaTheme="minorHAnsi" w:hAnsiTheme="minorHAnsi"/>
          <w:sz w:val="24"/>
          <w:szCs w:val="24"/>
        </w:rPr>
        <w:t>cv2.imwrite()</w:t>
      </w:r>
      <w:r w:rsidRPr="00A456FF">
        <w:t xml:space="preserve"> and display the result.</w:t>
      </w:r>
    </w:p>
    <w:p w14:paraId="2015E596" w14:textId="1DC166FF" w:rsidR="00A456FF" w:rsidRPr="00A456FF" w:rsidRDefault="00A456FF" w:rsidP="00A456FF">
      <w:pPr>
        <w:pStyle w:val="Heading1"/>
      </w:pPr>
      <w:r>
        <w:lastRenderedPageBreak/>
        <w:t>CODE</w:t>
      </w:r>
    </w:p>
    <w:p w14:paraId="0B522FA2" w14:textId="0068BF62" w:rsidR="0037211E" w:rsidRDefault="00983F2C">
      <w:pPr>
        <w:pStyle w:val="Heading1"/>
      </w:pPr>
      <w:r>
        <w:t>C</w:t>
      </w:r>
      <w:r>
        <w:t>OLOR MODELS</w:t>
      </w:r>
    </w:p>
    <w:p w14:paraId="6AFA1BC9" w14:textId="77777777" w:rsidR="0037211E" w:rsidRDefault="00983F2C">
      <w:pPr>
        <w:pStyle w:val="SourceCode"/>
      </w:pPr>
      <w:bookmarkStart w:id="2" w:name="Xe6f26645d7ced7a18bb29828bc32ef8bf62de03"/>
      <w:bookmarkEnd w:id="0"/>
      <w:bookmarkEnd w:id="1"/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1808E83B" w14:textId="77777777" w:rsidR="0037211E" w:rsidRDefault="00983F2C">
      <w:pPr>
        <w:pStyle w:val="SourceCode"/>
      </w:pPr>
      <w:bookmarkStart w:id="3" w:name="d296d593-f8c1-4c83-847e-2545e3a29949"/>
      <w:bookmarkEnd w:id="2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FRUITS.jpg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1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cv2.COLOR_BGR2RGB)</w:t>
      </w:r>
      <w:r>
        <w:br/>
      </w:r>
      <w:r>
        <w:rPr>
          <w:rStyle w:val="NormalTok"/>
        </w:rPr>
        <w:t>image.shape</w:t>
      </w:r>
    </w:p>
    <w:p w14:paraId="28C1DCCD" w14:textId="77777777" w:rsidR="0037211E" w:rsidRDefault="00983F2C">
      <w:pPr>
        <w:pStyle w:val="SourceCode"/>
      </w:pPr>
      <w:r>
        <w:rPr>
          <w:rStyle w:val="VerbatimChar"/>
        </w:rPr>
        <w:t>(1414, 2119, 3)</w:t>
      </w:r>
    </w:p>
    <w:p w14:paraId="3040753F" w14:textId="77777777" w:rsidR="0037211E" w:rsidRDefault="00983F2C">
      <w:pPr>
        <w:pStyle w:val="SourceCode"/>
      </w:pPr>
      <w:bookmarkStart w:id="4" w:name="Xcde4de9102358ee2ba32af013785c5811686c3f"/>
      <w:bookmarkEnd w:id="3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image1.jpg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2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cv2.COLOR_BGR2RGB)</w:t>
      </w:r>
      <w:r>
        <w:br/>
      </w:r>
      <w:r>
        <w:rPr>
          <w:rStyle w:val="NormalTok"/>
        </w:rPr>
        <w:t>image.shape</w:t>
      </w:r>
    </w:p>
    <w:p w14:paraId="33DEC462" w14:textId="77777777" w:rsidR="0037211E" w:rsidRDefault="00983F2C">
      <w:pPr>
        <w:pStyle w:val="SourceCode"/>
      </w:pPr>
      <w:r>
        <w:rPr>
          <w:rStyle w:val="VerbatimChar"/>
        </w:rPr>
        <w:t>(2160, 3840, 3)</w:t>
      </w:r>
    </w:p>
    <w:p w14:paraId="0420BCEC" w14:textId="77777777" w:rsidR="0037211E" w:rsidRDefault="00983F2C">
      <w:pPr>
        <w:pStyle w:val="SourceCode"/>
      </w:pPr>
      <w:bookmarkStart w:id="5" w:name="X6cdf8965bbb7f8e21f372a6f1e46a690f88d452"/>
      <w:bookmarkEnd w:id="4"/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imshow(image1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imshow(image2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lt.show()</w:t>
      </w:r>
    </w:p>
    <w:p w14:paraId="76FC4AA0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1A322D03" wp14:editId="11F57E5F">
            <wp:extent cx="4756727" cy="157018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68bc096034c38026c3a32166b121647dff92663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157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7D25D" w14:textId="77777777" w:rsidR="0037211E" w:rsidRDefault="00983F2C">
      <w:pPr>
        <w:pStyle w:val="Heading1"/>
      </w:pPr>
      <w:bookmarkStart w:id="6" w:name="rgb-image-planes"/>
      <w:bookmarkStart w:id="7" w:name="ce2fac31-f846-4d7b-aec2-05a2a4dce15c"/>
      <w:bookmarkEnd w:id="5"/>
      <w:r>
        <w:t>R,G,B Image Planes</w:t>
      </w:r>
    </w:p>
    <w:p w14:paraId="57DE0589" w14:textId="77777777" w:rsidR="0037211E" w:rsidRDefault="00983F2C">
      <w:pPr>
        <w:pStyle w:val="SourceCode"/>
      </w:pPr>
      <w:bookmarkStart w:id="8" w:name="f5226c08-4b08-4ac7-b85d-2cf64a106449"/>
      <w:bookmarkEnd w:id="6"/>
      <w:bookmarkEnd w:id="7"/>
      <w:r>
        <w:rPr>
          <w:rStyle w:val="CommentTok"/>
        </w:rPr>
        <w:t>#IMAGE1</w:t>
      </w:r>
      <w:r>
        <w:br/>
      </w:r>
      <w:r>
        <w:rPr>
          <w:rStyle w:val="NormalTok"/>
        </w:rPr>
        <w:t xml:space="preserve">B, G, R </w:t>
      </w:r>
      <w:r>
        <w:rPr>
          <w:rStyle w:val="OperatorTok"/>
        </w:rPr>
        <w:t>=</w:t>
      </w:r>
      <w:r>
        <w:rPr>
          <w:rStyle w:val="NormalTok"/>
        </w:rPr>
        <w:t xml:space="preserve"> cv2.split(image)</w:t>
      </w:r>
      <w:r>
        <w:br/>
      </w:r>
      <w:r>
        <w:br/>
      </w:r>
      <w:r>
        <w:rPr>
          <w:rStyle w:val="NormalTok"/>
        </w:rPr>
        <w:t xml:space="preserve">zeros </w:t>
      </w:r>
      <w:r>
        <w:rPr>
          <w:rStyle w:val="OperatorTok"/>
        </w:rPr>
        <w:t>=</w:t>
      </w:r>
      <w:r>
        <w:rPr>
          <w:rStyle w:val="NormalTok"/>
        </w:rPr>
        <w:t xml:space="preserve"> np.zeros_like(B)</w:t>
      </w:r>
      <w:r>
        <w:br/>
      </w:r>
      <w:r>
        <w:br/>
      </w:r>
      <w:r>
        <w:rPr>
          <w:rStyle w:val="NormalTok"/>
        </w:rPr>
        <w:t xml:space="preserve">red_image </w:t>
      </w:r>
      <w:r>
        <w:rPr>
          <w:rStyle w:val="OperatorTok"/>
        </w:rPr>
        <w:t>=</w:t>
      </w:r>
      <w:r>
        <w:rPr>
          <w:rStyle w:val="NormalTok"/>
        </w:rPr>
        <w:t xml:space="preserve"> cv2.merge([zeros, zeros, R])</w:t>
      </w:r>
      <w:r>
        <w:br/>
      </w:r>
      <w:r>
        <w:rPr>
          <w:rStyle w:val="NormalTok"/>
        </w:rPr>
        <w:t xml:space="preserve">green_image </w:t>
      </w:r>
      <w:r>
        <w:rPr>
          <w:rStyle w:val="OperatorTok"/>
        </w:rPr>
        <w:t>=</w:t>
      </w:r>
      <w:r>
        <w:rPr>
          <w:rStyle w:val="NormalTok"/>
        </w:rPr>
        <w:t xml:space="preserve"> cv2.merge([zeros, G, zeros])</w:t>
      </w:r>
      <w:r>
        <w:br/>
      </w:r>
      <w:r>
        <w:rPr>
          <w:rStyle w:val="NormalTok"/>
        </w:rPr>
        <w:t xml:space="preserve">blue_image </w:t>
      </w:r>
      <w:r>
        <w:rPr>
          <w:rStyle w:val="OperatorTok"/>
        </w:rPr>
        <w:t>=</w:t>
      </w:r>
      <w:r>
        <w:rPr>
          <w:rStyle w:val="NormalTok"/>
        </w:rPr>
        <w:t xml:space="preserve"> cv2.merge([B, zeros, zeros])</w:t>
      </w:r>
      <w:r>
        <w:br/>
      </w:r>
      <w:r>
        <w:br/>
      </w:r>
      <w:r>
        <w:rPr>
          <w:rStyle w:val="NormalTok"/>
        </w:rPr>
        <w:lastRenderedPageBreak/>
        <w:t xml:space="preserve">red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red_image, cv2.COLOR_BGR2RGB)</w:t>
      </w:r>
      <w:r>
        <w:br/>
      </w:r>
      <w:r>
        <w:rPr>
          <w:rStyle w:val="NormalTok"/>
        </w:rPr>
        <w:t xml:space="preserve">green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gr</w:t>
      </w:r>
      <w:r>
        <w:rPr>
          <w:rStyle w:val="NormalTok"/>
        </w:rPr>
        <w:t>een_image, cv2.COLOR_BGR2RGB)</w:t>
      </w:r>
      <w:r>
        <w:br/>
      </w:r>
      <w:r>
        <w:rPr>
          <w:rStyle w:val="NormalTok"/>
        </w:rPr>
        <w:t xml:space="preserve">blue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blue_image, cv2.COLOR_BGR2RGB)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imshow(red_image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Red Chann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imshow(green_image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Green Chann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imshow(blue_image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'Blue Chann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red_channel.jpg'</w:t>
      </w:r>
      <w:r>
        <w:rPr>
          <w:rStyle w:val="NormalTok"/>
        </w:rPr>
        <w:t>, red_image)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green_channel.jpg'</w:t>
      </w:r>
      <w:r>
        <w:rPr>
          <w:rStyle w:val="NormalTok"/>
        </w:rPr>
        <w:t>, green_image)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blue_channel.jpg'</w:t>
      </w:r>
      <w:r>
        <w:rPr>
          <w:rStyle w:val="NormalTok"/>
        </w:rPr>
        <w:t>, blue_image)</w:t>
      </w:r>
    </w:p>
    <w:p w14:paraId="7B874B1B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11FDB16C" wp14:editId="4C8C2478">
            <wp:extent cx="5334000" cy="105596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6cb4c5b94571d80436fc594e0cc32c62436610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9520F" w14:textId="77777777" w:rsidR="0037211E" w:rsidRDefault="00983F2C">
      <w:pPr>
        <w:pStyle w:val="SourceCode"/>
      </w:pPr>
      <w:r>
        <w:rPr>
          <w:rStyle w:val="VerbatimChar"/>
        </w:rPr>
        <w:t>True</w:t>
      </w:r>
    </w:p>
    <w:p w14:paraId="4DADB7AE" w14:textId="77777777" w:rsidR="0037211E" w:rsidRDefault="00983F2C">
      <w:pPr>
        <w:pStyle w:val="SourceCode"/>
      </w:pPr>
      <w:bookmarkStart w:id="9" w:name="b5ae401c-89e9-4d61-b82e-a73cfcf295ed"/>
      <w:bookmarkEnd w:id="8"/>
      <w:r>
        <w:rPr>
          <w:rStyle w:val="CommentTok"/>
        </w:rPr>
        <w:t>#IMAGE2</w:t>
      </w:r>
      <w:r>
        <w:br/>
      </w:r>
      <w:r>
        <w:rPr>
          <w:rStyle w:val="NormalTok"/>
        </w:rPr>
        <w:t xml:space="preserve">B, G, R </w:t>
      </w:r>
      <w:r>
        <w:rPr>
          <w:rStyle w:val="OperatorTok"/>
        </w:rPr>
        <w:t>=</w:t>
      </w:r>
      <w:r>
        <w:rPr>
          <w:rStyle w:val="NormalTok"/>
        </w:rPr>
        <w:t xml:space="preserve"> cv2.split(image)</w:t>
      </w:r>
      <w:r>
        <w:br/>
      </w:r>
      <w:r>
        <w:br/>
      </w:r>
      <w:r>
        <w:rPr>
          <w:rStyle w:val="NormalTok"/>
        </w:rPr>
        <w:t xml:space="preserve">zeros </w:t>
      </w:r>
      <w:r>
        <w:rPr>
          <w:rStyle w:val="OperatorTok"/>
        </w:rPr>
        <w:t>=</w:t>
      </w:r>
      <w:r>
        <w:rPr>
          <w:rStyle w:val="NormalTok"/>
        </w:rPr>
        <w:t xml:space="preserve"> np.zeros_like(B)</w:t>
      </w:r>
      <w:r>
        <w:br/>
      </w:r>
      <w:r>
        <w:br/>
      </w:r>
      <w:r>
        <w:rPr>
          <w:rStyle w:val="NormalTok"/>
        </w:rPr>
        <w:t xml:space="preserve">red_image </w:t>
      </w:r>
      <w:r>
        <w:rPr>
          <w:rStyle w:val="OperatorTok"/>
        </w:rPr>
        <w:t>=</w:t>
      </w:r>
      <w:r>
        <w:rPr>
          <w:rStyle w:val="NormalTok"/>
        </w:rPr>
        <w:t xml:space="preserve"> cv2.merge([zeros, zeros, R])</w:t>
      </w:r>
      <w:r>
        <w:br/>
      </w:r>
      <w:r>
        <w:rPr>
          <w:rStyle w:val="NormalTok"/>
        </w:rPr>
        <w:t xml:space="preserve">green_image </w:t>
      </w:r>
      <w:r>
        <w:rPr>
          <w:rStyle w:val="OperatorTok"/>
        </w:rPr>
        <w:t>=</w:t>
      </w:r>
      <w:r>
        <w:rPr>
          <w:rStyle w:val="NormalTok"/>
        </w:rPr>
        <w:t xml:space="preserve"> cv2.merge([zeros, G, zeros])</w:t>
      </w:r>
      <w:r>
        <w:br/>
      </w:r>
      <w:r>
        <w:rPr>
          <w:rStyle w:val="NormalTok"/>
        </w:rPr>
        <w:t xml:space="preserve">blue_image </w:t>
      </w:r>
      <w:r>
        <w:rPr>
          <w:rStyle w:val="OperatorTok"/>
        </w:rPr>
        <w:t>=</w:t>
      </w:r>
      <w:r>
        <w:rPr>
          <w:rStyle w:val="NormalTok"/>
        </w:rPr>
        <w:t xml:space="preserve"> cv2.merge([B, zeros, zeros])</w:t>
      </w:r>
      <w:r>
        <w:br/>
      </w:r>
      <w:r>
        <w:br/>
      </w:r>
      <w:r>
        <w:rPr>
          <w:rStyle w:val="NormalTok"/>
        </w:rPr>
        <w:t xml:space="preserve">red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red</w:t>
      </w:r>
      <w:r>
        <w:rPr>
          <w:rStyle w:val="NormalTok"/>
        </w:rPr>
        <w:t>_image, cv2.COLOR_BGR2RGB)</w:t>
      </w:r>
      <w:r>
        <w:br/>
      </w:r>
      <w:r>
        <w:rPr>
          <w:rStyle w:val="NormalTok"/>
        </w:rPr>
        <w:t xml:space="preserve">green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green_image, cv2.COLOR_BGR2RGB)</w:t>
      </w:r>
      <w:r>
        <w:br/>
      </w:r>
      <w:r>
        <w:rPr>
          <w:rStyle w:val="NormalTok"/>
        </w:rPr>
        <w:t xml:space="preserve">blue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blue_image, cv2.COLOR_BGR2RGB)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imshow(red_image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Red Chann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a</w:t>
      </w:r>
      <w:r>
        <w:rPr>
          <w:rStyle w:val="NormalTok"/>
        </w:rPr>
        <w:t>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imshow(green_image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Green Chann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imshow(blue_image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'Blue Chann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red_channel.jpg'</w:t>
      </w:r>
      <w:r>
        <w:rPr>
          <w:rStyle w:val="NormalTok"/>
        </w:rPr>
        <w:t>, red_image)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green_channel.jpg'</w:t>
      </w:r>
      <w:r>
        <w:rPr>
          <w:rStyle w:val="NormalTok"/>
        </w:rPr>
        <w:t>, green_image)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blue_channel.jpg'</w:t>
      </w:r>
      <w:r>
        <w:rPr>
          <w:rStyle w:val="NormalTok"/>
        </w:rPr>
        <w:t>, blue_image)</w:t>
      </w:r>
    </w:p>
    <w:p w14:paraId="1C6C6AD3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375FFE30" wp14:editId="78A7552B">
            <wp:extent cx="5334000" cy="105596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6cb4c5b94571d80436fc594e0cc32c62436610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AE79D" w14:textId="77777777" w:rsidR="0037211E" w:rsidRDefault="00983F2C">
      <w:pPr>
        <w:pStyle w:val="SourceCode"/>
      </w:pPr>
      <w:r>
        <w:rPr>
          <w:rStyle w:val="VerbatimChar"/>
        </w:rPr>
        <w:t>True</w:t>
      </w:r>
    </w:p>
    <w:p w14:paraId="02A4260A" w14:textId="77777777" w:rsidR="0037211E" w:rsidRDefault="00983F2C">
      <w:pPr>
        <w:pStyle w:val="Heading1"/>
      </w:pPr>
      <w:bookmarkStart w:id="10" w:name="rgb-to-cmy"/>
      <w:bookmarkStart w:id="11" w:name="a7f16814-2717-4069-9425-6e1fbb8ef0f9"/>
      <w:bookmarkEnd w:id="9"/>
      <w:r>
        <w:t>RGB to CMY</w:t>
      </w:r>
    </w:p>
    <w:p w14:paraId="6E54035B" w14:textId="77777777" w:rsidR="0037211E" w:rsidRDefault="00983F2C">
      <w:pPr>
        <w:pStyle w:val="SourceCode"/>
      </w:pPr>
      <w:bookmarkStart w:id="12" w:name="Xbe1265b6206c5546344ce791551fca03258d108"/>
      <w:bookmarkEnd w:id="10"/>
      <w:bookmarkEnd w:id="11"/>
      <w:r>
        <w:rPr>
          <w:rStyle w:val="CommentTok"/>
        </w:rPr>
        <w:t>#IMAGE1</w:t>
      </w:r>
      <w:r>
        <w:br/>
      </w:r>
      <w:r>
        <w:rPr>
          <w:rStyle w:val="NormalTok"/>
        </w:rPr>
        <w:t xml:space="preserve">cm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mage1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1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RGB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cmy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MY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28119CF8" w14:textId="77777777" w:rsidR="0037211E" w:rsidRDefault="00983F2C">
      <w:pPr>
        <w:pStyle w:val="FirstParagraph"/>
      </w:pPr>
      <w:r>
        <w:rPr>
          <w:noProof/>
        </w:rPr>
        <w:lastRenderedPageBreak/>
        <w:drawing>
          <wp:inline distT="0" distB="0" distL="0" distR="0" wp14:anchorId="467B5BBD" wp14:editId="057B4B17">
            <wp:extent cx="5334000" cy="1819174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02cd15bc653384f16577c0c6e4e6f0a30375c49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F97A8" w14:textId="77777777" w:rsidR="0037211E" w:rsidRDefault="00983F2C">
      <w:pPr>
        <w:pStyle w:val="SourceCode"/>
      </w:pPr>
      <w:bookmarkStart w:id="13" w:name="X7bdfea22721ab2fda552df021c8512e719da8e1"/>
      <w:bookmarkEnd w:id="12"/>
      <w:r>
        <w:rPr>
          <w:rStyle w:val="CommentTok"/>
        </w:rPr>
        <w:t>#IMAGE2</w:t>
      </w:r>
      <w:r>
        <w:br/>
      </w:r>
      <w:r>
        <w:rPr>
          <w:rStyle w:val="NormalTok"/>
        </w:rPr>
        <w:t xml:space="preserve">cm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mage2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2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RGB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cmy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M</w:t>
      </w:r>
      <w:r>
        <w:rPr>
          <w:rStyle w:val="StringTok"/>
        </w:rPr>
        <w:t>Y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3F29DF66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65FC5445" wp14:editId="1C39CDA2">
            <wp:extent cx="5334000" cy="157212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318495d0b007176e2993cfa9f232f7778fd8c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C1DF4" w14:textId="77777777" w:rsidR="0037211E" w:rsidRDefault="00983F2C">
      <w:pPr>
        <w:pStyle w:val="Heading1"/>
      </w:pPr>
      <w:bookmarkStart w:id="14" w:name="rgb-to-hsv"/>
      <w:bookmarkStart w:id="15" w:name="X2f1d5bbd24af10203498bfbf4f9fe5e25b3d90b"/>
      <w:bookmarkEnd w:id="13"/>
      <w:r>
        <w:t>RGB TO HSV</w:t>
      </w:r>
    </w:p>
    <w:p w14:paraId="02C5E193" w14:textId="77777777" w:rsidR="0037211E" w:rsidRDefault="00983F2C">
      <w:pPr>
        <w:pStyle w:val="SourceCode"/>
      </w:pPr>
      <w:bookmarkStart w:id="16" w:name="Xa5f37953b86fca53601bb0e8248b329b605bb2a"/>
      <w:bookmarkEnd w:id="14"/>
      <w:bookmarkEnd w:id="15"/>
      <w:r>
        <w:rPr>
          <w:rStyle w:val="CommentTok"/>
        </w:rPr>
        <w:t>#IMAGE 1</w:t>
      </w:r>
      <w:r>
        <w:br/>
      </w:r>
      <w:r>
        <w:rPr>
          <w:rStyle w:val="NormalTok"/>
        </w:rPr>
        <w:t xml:space="preserve">hsv_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1,cv2.COLOR_RGB2HSV)</w:t>
      </w:r>
      <w:r>
        <w:br/>
      </w:r>
      <w:r>
        <w:br/>
      </w:r>
      <w:r>
        <w:rPr>
          <w:rStyle w:val="NormalTok"/>
        </w:rPr>
        <w:t>plt.imshow(hsv_image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C6B8643" w14:textId="77777777" w:rsidR="0037211E" w:rsidRDefault="00983F2C">
      <w:pPr>
        <w:pStyle w:val="FirstParagraph"/>
      </w:pPr>
      <w:r>
        <w:rPr>
          <w:noProof/>
        </w:rPr>
        <w:lastRenderedPageBreak/>
        <w:drawing>
          <wp:inline distT="0" distB="0" distL="0" distR="0" wp14:anchorId="70928F46" wp14:editId="418F5EF3">
            <wp:extent cx="4756727" cy="3232727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43a4bd0f9bf9508c1f430effbef117dc345dde7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0AAB95" w14:textId="77777777" w:rsidR="0037211E" w:rsidRDefault="00983F2C">
      <w:pPr>
        <w:pStyle w:val="SourceCode"/>
      </w:pPr>
      <w:bookmarkStart w:id="17" w:name="X98456d544814dad91160ca06635771280db5a9f"/>
      <w:bookmarkEnd w:id="16"/>
      <w:r>
        <w:rPr>
          <w:rStyle w:val="CommentTok"/>
        </w:rPr>
        <w:t>#IMAGE 2</w:t>
      </w:r>
      <w:r>
        <w:br/>
      </w:r>
      <w:r>
        <w:rPr>
          <w:rStyle w:val="NormalTok"/>
        </w:rPr>
        <w:t xml:space="preserve">hsv_image2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2,cv2.COLOR_RGB2HSV)</w:t>
      </w:r>
      <w:r>
        <w:br/>
      </w:r>
      <w:r>
        <w:br/>
      </w:r>
      <w:r>
        <w:rPr>
          <w:rStyle w:val="NormalTok"/>
        </w:rPr>
        <w:t>plt.imshow(hsv_image2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8654B9E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343A671F" wp14:editId="3F92D7BE">
            <wp:extent cx="4756727" cy="2761672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535f8386db1a757a8af9ba7007a534db2462168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276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2DA19" w14:textId="77777777" w:rsidR="0037211E" w:rsidRDefault="00983F2C">
      <w:pPr>
        <w:pStyle w:val="Heading1"/>
      </w:pPr>
      <w:bookmarkStart w:id="18" w:name="hsv-individual-channels"/>
      <w:bookmarkStart w:id="19" w:name="b091ea39-7dd4-4f5d-91ae-0d1cc690ab26"/>
      <w:bookmarkEnd w:id="17"/>
      <w:r>
        <w:t>HSV Individual Channels</w:t>
      </w:r>
    </w:p>
    <w:p w14:paraId="1B45A190" w14:textId="77777777" w:rsidR="0037211E" w:rsidRDefault="00983F2C">
      <w:pPr>
        <w:pStyle w:val="SourceCode"/>
      </w:pPr>
      <w:bookmarkStart w:id="20" w:name="c1348732-349c-424b-afff-d8ab69d2bb9b"/>
      <w:bookmarkEnd w:id="18"/>
      <w:bookmarkEnd w:id="19"/>
      <w:r>
        <w:rPr>
          <w:rStyle w:val="CommentTok"/>
        </w:rPr>
        <w:t>#IMAGE 1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image1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img_hsv </w:t>
      </w:r>
      <w:r>
        <w:rPr>
          <w:rStyle w:val="OperatorTok"/>
        </w:rPr>
        <w:t>=</w:t>
      </w:r>
      <w:r>
        <w:rPr>
          <w:rStyle w:val="NormalTok"/>
        </w:rPr>
        <w:t xml:space="preserve"> cv2.cvtColor(img_rgb, cv2.COLOR_RGB2HSV)</w:t>
      </w:r>
      <w:r>
        <w:br/>
      </w:r>
      <w:r>
        <w:rPr>
          <w:rStyle w:val="NormalTok"/>
        </w:rPr>
        <w:t>h</w:t>
      </w:r>
      <w:r>
        <w:rPr>
          <w:rStyle w:val="NormalTok"/>
        </w:rPr>
        <w:t xml:space="preserve">, s, v </w:t>
      </w:r>
      <w:r>
        <w:rPr>
          <w:rStyle w:val="OperatorTok"/>
        </w:rPr>
        <w:t>=</w:t>
      </w:r>
      <w:r>
        <w:rPr>
          <w:rStyle w:val="NormalTok"/>
        </w:rPr>
        <w:t xml:space="preserve"> cv2.split(img_hsv)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img_adj </w:t>
      </w:r>
      <w:r>
        <w:rPr>
          <w:rStyle w:val="OperatorTok"/>
        </w:rPr>
        <w:t>=</w:t>
      </w:r>
      <w:r>
        <w:rPr>
          <w:rStyle w:val="NormalTok"/>
        </w:rPr>
        <w:t xml:space="preserve"> cv2.merge([h,s,v])</w:t>
      </w:r>
      <w:r>
        <w:br/>
      </w:r>
      <w:r>
        <w:rPr>
          <w:rStyle w:val="NormalTok"/>
        </w:rPr>
        <w:t xml:space="preserve">imgf </w:t>
      </w:r>
      <w:r>
        <w:rPr>
          <w:rStyle w:val="OperatorTok"/>
        </w:rPr>
        <w:t>=</w:t>
      </w:r>
      <w:r>
        <w:rPr>
          <w:rStyle w:val="NormalTok"/>
        </w:rPr>
        <w:t xml:space="preserve"> cv2.cvtColor(img_adj, cv2.COLOR_HSV2RGB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h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Hue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Saturation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v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Value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rgb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RGB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</w:t>
      </w:r>
      <w:r>
        <w:rPr>
          <w:rStyle w:val="NormalTok"/>
        </w:rPr>
        <w:t>hsv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HSV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f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F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953D8CB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7F6B78CC" wp14:editId="59063613">
            <wp:extent cx="5334000" cy="2176188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5e65b4ab604b8e51d6f1fc96addac6ab187d1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0C887" w14:textId="77777777" w:rsidR="0037211E" w:rsidRDefault="00983F2C">
      <w:pPr>
        <w:pStyle w:val="SourceCode"/>
      </w:pPr>
      <w:bookmarkStart w:id="21" w:name="ddb01200-8db5-4a10-bfcf-2bac211d6c8f"/>
      <w:bookmarkEnd w:id="20"/>
      <w:r>
        <w:rPr>
          <w:rStyle w:val="CommentTok"/>
        </w:rPr>
        <w:lastRenderedPageBreak/>
        <w:t>#IMAGE 2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FRUITS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img_hsv </w:t>
      </w:r>
      <w:r>
        <w:rPr>
          <w:rStyle w:val="OperatorTok"/>
        </w:rPr>
        <w:t>=</w:t>
      </w:r>
      <w:r>
        <w:rPr>
          <w:rStyle w:val="NormalTok"/>
        </w:rPr>
        <w:t xml:space="preserve"> cv2.cvtColor(img_rgb, cv2.COLOR_RGB2HSV)</w:t>
      </w:r>
      <w:r>
        <w:br/>
      </w:r>
      <w:r>
        <w:rPr>
          <w:rStyle w:val="NormalTok"/>
        </w:rPr>
        <w:t xml:space="preserve">h, s, v </w:t>
      </w:r>
      <w:r>
        <w:rPr>
          <w:rStyle w:val="OperatorTok"/>
        </w:rPr>
        <w:t>=</w:t>
      </w:r>
      <w:r>
        <w:rPr>
          <w:rStyle w:val="NormalTok"/>
        </w:rPr>
        <w:t xml:space="preserve"> cv2.split(img_hsv)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img_adj </w:t>
      </w:r>
      <w:r>
        <w:rPr>
          <w:rStyle w:val="OperatorTok"/>
        </w:rPr>
        <w:t>=</w:t>
      </w:r>
      <w:r>
        <w:rPr>
          <w:rStyle w:val="NormalTok"/>
        </w:rPr>
        <w:t xml:space="preserve"> cv2.merge([h,s,v])</w:t>
      </w:r>
      <w:r>
        <w:br/>
      </w:r>
      <w:r>
        <w:rPr>
          <w:rStyle w:val="NormalTok"/>
        </w:rPr>
        <w:t xml:space="preserve">imgf </w:t>
      </w:r>
      <w:r>
        <w:rPr>
          <w:rStyle w:val="OperatorTok"/>
        </w:rPr>
        <w:t>=</w:t>
      </w:r>
      <w:r>
        <w:rPr>
          <w:rStyle w:val="NormalTok"/>
        </w:rPr>
        <w:t xml:space="preserve"> cv2.cvtColor(img_adj, cv2.COLOR_HSV2RGB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h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Hue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Saturation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v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Value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rgb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RGB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hsv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HSV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f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F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909A249" w14:textId="77777777" w:rsidR="0037211E" w:rsidRDefault="00983F2C">
      <w:pPr>
        <w:pStyle w:val="FirstParagraph"/>
      </w:pPr>
      <w:r>
        <w:rPr>
          <w:noProof/>
        </w:rPr>
        <w:lastRenderedPageBreak/>
        <w:drawing>
          <wp:inline distT="0" distB="0" distL="0" distR="0" wp14:anchorId="5E555C6E" wp14:editId="0BC7C686">
            <wp:extent cx="5334000" cy="2293673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6e905afdf701ff819a6c432ed9bcd474d15a856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389B0" w14:textId="77777777" w:rsidR="0037211E" w:rsidRDefault="00983F2C">
      <w:pPr>
        <w:pStyle w:val="Heading1"/>
      </w:pPr>
      <w:bookmarkStart w:id="22" w:name="rgb-to-yiq"/>
      <w:bookmarkStart w:id="23" w:name="b2c6ceda-5db9-4b3b-b2c0-4786e6b45fc8"/>
      <w:bookmarkEnd w:id="21"/>
      <w:r>
        <w:t>RGB TO YIQ</w:t>
      </w:r>
    </w:p>
    <w:p w14:paraId="19E5E8A3" w14:textId="77777777" w:rsidR="0037211E" w:rsidRDefault="00983F2C">
      <w:pPr>
        <w:pStyle w:val="SourceCode"/>
      </w:pPr>
      <w:bookmarkStart w:id="24" w:name="X3b0f456e88a1dbb353c91426bae0dfd40d9f5d2"/>
      <w:bookmarkEnd w:id="22"/>
      <w:bookmarkEnd w:id="23"/>
      <w:r>
        <w:rPr>
          <w:rStyle w:val="CommentTok"/>
        </w:rPr>
        <w:t>#IMAGE 1</w:t>
      </w:r>
      <w:r>
        <w:br/>
      </w:r>
      <w:r>
        <w:rPr>
          <w:rStyle w:val="NormalTok"/>
        </w:rPr>
        <w:t xml:space="preserve">image_rgb </w:t>
      </w:r>
      <w:r>
        <w:rPr>
          <w:rStyle w:val="OperatorTok"/>
        </w:rPr>
        <w:t>=</w:t>
      </w:r>
      <w:r>
        <w:rPr>
          <w:rStyle w:val="NormalTok"/>
        </w:rPr>
        <w:t xml:space="preserve"> image1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ransformation_matrix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299</w:t>
      </w:r>
      <w:r>
        <w:rPr>
          <w:rStyle w:val="NormalTok"/>
        </w:rPr>
        <w:t xml:space="preserve">,  </w:t>
      </w:r>
      <w:r>
        <w:rPr>
          <w:rStyle w:val="FloatTok"/>
        </w:rPr>
        <w:t>0.587</w:t>
      </w:r>
      <w:r>
        <w:rPr>
          <w:rStyle w:val="NormalTok"/>
        </w:rPr>
        <w:t xml:space="preserve">,  </w:t>
      </w:r>
      <w:r>
        <w:rPr>
          <w:rStyle w:val="FloatTok"/>
        </w:rPr>
        <w:t>0.11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595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74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321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211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5227</w:t>
      </w:r>
      <w:r>
        <w:rPr>
          <w:rStyle w:val="NormalTok"/>
        </w:rPr>
        <w:t xml:space="preserve">,  </w:t>
      </w:r>
      <w:r>
        <w:rPr>
          <w:rStyle w:val="FloatTok"/>
        </w:rPr>
        <w:t>0.3113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reshaped_image </w:t>
      </w:r>
      <w:r>
        <w:rPr>
          <w:rStyle w:val="OperatorTok"/>
        </w:rPr>
        <w:t>=</w:t>
      </w:r>
      <w:r>
        <w:rPr>
          <w:rStyle w:val="NormalTok"/>
        </w:rPr>
        <w:t xml:space="preserve"> image_rgb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yiq_image </w:t>
      </w:r>
      <w:r>
        <w:rPr>
          <w:rStyle w:val="OperatorTok"/>
        </w:rPr>
        <w:t>=</w:t>
      </w:r>
      <w:r>
        <w:rPr>
          <w:rStyle w:val="NormalTok"/>
        </w:rPr>
        <w:t xml:space="preserve"> reshaped_image.dot(transformation_matrix.T)</w:t>
      </w:r>
      <w:r>
        <w:br/>
      </w:r>
      <w:r>
        <w:rPr>
          <w:rStyle w:val="NormalTok"/>
        </w:rPr>
        <w:t xml:space="preserve">yiq_image </w:t>
      </w:r>
      <w:r>
        <w:rPr>
          <w:rStyle w:val="OperatorTok"/>
        </w:rPr>
        <w:t>=</w:t>
      </w:r>
      <w:r>
        <w:rPr>
          <w:rStyle w:val="NormalTok"/>
        </w:rPr>
        <w:t xml:space="preserve"> yiq_image.reshape(image_rgb.shape)</w:t>
      </w:r>
      <w:r>
        <w:br/>
      </w:r>
      <w:r>
        <w:rPr>
          <w:rStyle w:val="NormalTok"/>
        </w:rPr>
        <w:t xml:space="preserve">yiq_image </w:t>
      </w:r>
      <w:r>
        <w:rPr>
          <w:rStyle w:val="OperatorTok"/>
        </w:rPr>
        <w:t>=</w:t>
      </w:r>
      <w:r>
        <w:rPr>
          <w:rStyle w:val="NormalTok"/>
        </w:rPr>
        <w:t xml:space="preserve"> np.clip(yiq_imag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.astype(np.uint8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_rgb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RGB Imag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yiq_image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onverted YIQ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iq_image[:, :, 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yiq_image[:, :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yiq_image[:, :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np.clip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lastRenderedPageBreak/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np.clip(Q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Y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Y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Q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Q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show()</w:t>
      </w:r>
    </w:p>
    <w:p w14:paraId="241A802F" w14:textId="77777777" w:rsidR="0037211E" w:rsidRDefault="00983F2C">
      <w:pPr>
        <w:pStyle w:val="FirstParagraph"/>
      </w:pPr>
      <w:r>
        <w:rPr>
          <w:noProof/>
        </w:rPr>
        <w:drawing>
          <wp:inline distT="0" distB="0" distL="0" distR="0" wp14:anchorId="0A17BF00" wp14:editId="4C071EF1">
            <wp:extent cx="5334000" cy="1819174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59c858fc57541f692322932cf4c6d28d96d24e3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4476E" w14:textId="77777777" w:rsidR="0037211E" w:rsidRDefault="00983F2C">
      <w:pPr>
        <w:pStyle w:val="BodyText"/>
      </w:pPr>
      <w:r>
        <w:rPr>
          <w:noProof/>
        </w:rPr>
        <w:drawing>
          <wp:inline distT="0" distB="0" distL="0" distR="0" wp14:anchorId="483AE961" wp14:editId="17180250">
            <wp:extent cx="5334000" cy="1246504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74a9f23f69f79911f828f5804415acaefb19342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51992" w14:textId="77777777" w:rsidR="0037211E" w:rsidRDefault="00983F2C">
      <w:pPr>
        <w:pStyle w:val="SourceCode"/>
      </w:pPr>
      <w:bookmarkStart w:id="25" w:name="b5d450a4-79ab-4f48-8561-cd14871af897"/>
      <w:bookmarkEnd w:id="24"/>
      <w:r>
        <w:rPr>
          <w:rStyle w:val="CommentTok"/>
        </w:rPr>
        <w:t>#IMAGE 2</w:t>
      </w:r>
      <w:r>
        <w:br/>
      </w:r>
      <w:r>
        <w:rPr>
          <w:rStyle w:val="NormalTok"/>
        </w:rPr>
        <w:t xml:space="preserve">image_rgb </w:t>
      </w:r>
      <w:r>
        <w:rPr>
          <w:rStyle w:val="OperatorTok"/>
        </w:rPr>
        <w:t>=</w:t>
      </w:r>
      <w:r>
        <w:rPr>
          <w:rStyle w:val="NormalTok"/>
        </w:rPr>
        <w:t xml:space="preserve"> image2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ransformation_matrix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299</w:t>
      </w:r>
      <w:r>
        <w:rPr>
          <w:rStyle w:val="NormalTok"/>
        </w:rPr>
        <w:t xml:space="preserve">,  </w:t>
      </w:r>
      <w:r>
        <w:rPr>
          <w:rStyle w:val="FloatTok"/>
        </w:rPr>
        <w:t>0.587</w:t>
      </w:r>
      <w:r>
        <w:rPr>
          <w:rStyle w:val="NormalTok"/>
        </w:rPr>
        <w:t xml:space="preserve">,  </w:t>
      </w:r>
      <w:r>
        <w:rPr>
          <w:rStyle w:val="FloatTok"/>
        </w:rPr>
        <w:t>0.11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595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74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321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211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5227</w:t>
      </w:r>
      <w:r>
        <w:rPr>
          <w:rStyle w:val="NormalTok"/>
        </w:rPr>
        <w:t xml:space="preserve">,  </w:t>
      </w:r>
      <w:r>
        <w:rPr>
          <w:rStyle w:val="FloatTok"/>
        </w:rPr>
        <w:t>0.3113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reshaped_image </w:t>
      </w:r>
      <w:r>
        <w:rPr>
          <w:rStyle w:val="OperatorTok"/>
        </w:rPr>
        <w:t>=</w:t>
      </w:r>
      <w:r>
        <w:rPr>
          <w:rStyle w:val="NormalTok"/>
        </w:rPr>
        <w:t xml:space="preserve"> image_rgb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yiq_image </w:t>
      </w:r>
      <w:r>
        <w:rPr>
          <w:rStyle w:val="OperatorTok"/>
        </w:rPr>
        <w:t>=</w:t>
      </w:r>
      <w:r>
        <w:rPr>
          <w:rStyle w:val="NormalTok"/>
        </w:rPr>
        <w:t xml:space="preserve"> reshaped_image.dot(transformation_matrix.T)</w:t>
      </w:r>
      <w:r>
        <w:br/>
      </w:r>
      <w:r>
        <w:rPr>
          <w:rStyle w:val="NormalTok"/>
        </w:rPr>
        <w:t xml:space="preserve">yiq_image </w:t>
      </w:r>
      <w:r>
        <w:rPr>
          <w:rStyle w:val="OperatorTok"/>
        </w:rPr>
        <w:t>=</w:t>
      </w:r>
      <w:r>
        <w:rPr>
          <w:rStyle w:val="NormalTok"/>
        </w:rPr>
        <w:t xml:space="preserve"> yiq_image.reshape(image_rgb.shape)</w:t>
      </w:r>
      <w:r>
        <w:br/>
      </w:r>
      <w:r>
        <w:rPr>
          <w:rStyle w:val="NormalTok"/>
        </w:rPr>
        <w:t xml:space="preserve">yiq_image </w:t>
      </w:r>
      <w:r>
        <w:rPr>
          <w:rStyle w:val="OperatorTok"/>
        </w:rPr>
        <w:t>=</w:t>
      </w:r>
      <w:r>
        <w:rPr>
          <w:rStyle w:val="NormalTok"/>
        </w:rPr>
        <w:t xml:space="preserve"> np.clip(yiq_imag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.astype(np.uint8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_rgb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RGB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yiq_image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onverted YIQ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iq_image[:, :, 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yiq_image[:, :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yiq_im</w:t>
      </w:r>
      <w:r>
        <w:rPr>
          <w:rStyle w:val="NormalTok"/>
        </w:rPr>
        <w:t xml:space="preserve">age[:, :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np.clip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np.clip(Q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Y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Y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Q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Q Chann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show()</w:t>
      </w:r>
    </w:p>
    <w:p w14:paraId="0C52C6A1" w14:textId="77777777" w:rsidR="0037211E" w:rsidRDefault="00983F2C">
      <w:pPr>
        <w:pStyle w:val="FirstParagraph"/>
      </w:pPr>
      <w:r>
        <w:rPr>
          <w:noProof/>
        </w:rPr>
        <w:lastRenderedPageBreak/>
        <w:drawing>
          <wp:inline distT="0" distB="0" distL="0" distR="0" wp14:anchorId="0F1D62E6" wp14:editId="7567CEFE">
            <wp:extent cx="5334000" cy="1572126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4ed7e6786c7a02c89cc0b84960e99403bf7fab4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ABC58" w14:textId="77777777" w:rsidR="0037211E" w:rsidRDefault="00983F2C">
      <w:pPr>
        <w:pStyle w:val="BodyText"/>
      </w:pPr>
      <w:r>
        <w:rPr>
          <w:noProof/>
        </w:rPr>
        <w:drawing>
          <wp:inline distT="0" distB="0" distL="0" distR="0" wp14:anchorId="2A7CE461" wp14:editId="14522BB1">
            <wp:extent cx="5334000" cy="1085497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036ffc4bb7825658842b14fb4e60c33928eca69f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C3AEB" w14:textId="674F5B02" w:rsidR="00A456FF" w:rsidRPr="00A456FF" w:rsidRDefault="00A456FF" w:rsidP="00A456FF">
      <w:pPr>
        <w:pStyle w:val="Heading1"/>
        <w:rPr>
          <w:rFonts w:ascii="Calibri"/>
        </w:rPr>
      </w:pPr>
      <w:bookmarkStart w:id="26" w:name="X9194eec56126086c64ac8d1ee6d3dba1f9c7367"/>
      <w:bookmarkEnd w:id="25"/>
      <w:r w:rsidRPr="00A456FF">
        <w:rPr>
          <w:rFonts w:ascii="Calibri"/>
          <w:spacing w:val="-2"/>
        </w:rPr>
        <w:t>INFERENCE</w:t>
      </w:r>
    </w:p>
    <w:p w14:paraId="6B3D168C" w14:textId="0FA25096" w:rsidR="00A456FF" w:rsidRDefault="00A456FF" w:rsidP="00A456FF">
      <w:pPr>
        <w:pStyle w:val="BodyText"/>
        <w:spacing w:before="279"/>
        <w:ind w:left="448" w:right="76"/>
        <w:rPr>
          <w:rFonts w:ascii="Times New Roman"/>
        </w:rPr>
      </w:pPr>
      <w:bookmarkStart w:id="27" w:name="Have_understood_the_concepts_of_color_mo"/>
      <w:bookmarkEnd w:id="27"/>
      <w:r>
        <w:t>Ha</w:t>
      </w:r>
      <w:r>
        <w:t>d</w:t>
      </w:r>
      <w:r>
        <w:rPr>
          <w:spacing w:val="-2"/>
        </w:rPr>
        <w:t xml:space="preserve"> </w:t>
      </w:r>
      <w:r>
        <w:t>understoo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cepts</w:t>
      </w:r>
      <w:r>
        <w:rPr>
          <w:spacing w:val="-3"/>
        </w:rPr>
        <w:t xml:space="preserve"> </w:t>
      </w:r>
      <w:r>
        <w:t>of color</w:t>
      </w:r>
      <w:r>
        <w:rPr>
          <w:spacing w:val="-2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rPr>
          <w:spacing w:val="-6"/>
        </w:rPr>
        <w:t xml:space="preserve">and the effect on their </w:t>
      </w:r>
      <w:r>
        <w:t>chang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plitting with</w:t>
      </w:r>
      <w:r>
        <w:rPr>
          <w:spacing w:val="-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elp of library open-cv</w:t>
      </w:r>
    </w:p>
    <w:p w14:paraId="2196D626" w14:textId="6A6355C8" w:rsidR="00A456FF" w:rsidRPr="00A456FF" w:rsidRDefault="00A456FF" w:rsidP="00A456FF">
      <w:pPr>
        <w:pStyle w:val="Heading1"/>
        <w:spacing w:before="281"/>
        <w:rPr>
          <w:rFonts w:ascii="Calibri"/>
          <w:b w:val="0"/>
          <w:sz w:val="22"/>
        </w:rPr>
      </w:pPr>
      <w:bookmarkStart w:id="28" w:name="RESULT:"/>
      <w:bookmarkEnd w:id="28"/>
      <w:r w:rsidRPr="00A456FF">
        <w:rPr>
          <w:rFonts w:ascii="Calibri"/>
          <w:spacing w:val="-2"/>
        </w:rPr>
        <w:t>RESULT</w:t>
      </w:r>
    </w:p>
    <w:p w14:paraId="32A228D4" w14:textId="295151FA" w:rsidR="00A456FF" w:rsidRDefault="00A456FF" w:rsidP="00A456FF">
      <w:pPr>
        <w:pStyle w:val="BodyText"/>
        <w:spacing w:before="278"/>
        <w:ind w:left="448" w:right="691"/>
        <w:rPr>
          <w:rFonts w:ascii="Times New Roman"/>
          <w:sz w:val="28"/>
        </w:rPr>
      </w:pPr>
      <w:bookmarkStart w:id="29" w:name="Thus,_the_concepts_of_change_of_color_mo"/>
      <w:bookmarkEnd w:id="29"/>
      <w:r>
        <w:t>Thus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cep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lor</w:t>
      </w:r>
      <w:r>
        <w:rPr>
          <w:spacing w:val="-1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plitting</w:t>
      </w:r>
      <w:r>
        <w:rPr>
          <w:spacing w:val="-2"/>
        </w:rPr>
        <w:t xml:space="preserve"> </w:t>
      </w:r>
      <w:r>
        <w:t>e</w:t>
      </w:r>
      <w:r>
        <w:t xml:space="preserve">xecuted successfully for </w:t>
      </w:r>
      <w:r>
        <w:t>sample</w:t>
      </w:r>
      <w:r>
        <w:t xml:space="preserve"> images.</w:t>
      </w:r>
    </w:p>
    <w:bookmarkEnd w:id="26"/>
    <w:p w14:paraId="71385C19" w14:textId="77777777" w:rsidR="0037211E" w:rsidRDefault="0037211E">
      <w:pPr>
        <w:pStyle w:val="SourceCode"/>
      </w:pPr>
    </w:p>
    <w:sectPr w:rsidR="003721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7BC8D" w14:textId="77777777" w:rsidR="00983F2C" w:rsidRDefault="00983F2C">
      <w:pPr>
        <w:spacing w:after="0"/>
      </w:pPr>
      <w:r>
        <w:separator/>
      </w:r>
    </w:p>
  </w:endnote>
  <w:endnote w:type="continuationSeparator" w:id="0">
    <w:p w14:paraId="58124D25" w14:textId="77777777" w:rsidR="00983F2C" w:rsidRDefault="00983F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D175E" w14:textId="77777777" w:rsidR="00983F2C" w:rsidRDefault="00983F2C">
      <w:r>
        <w:separator/>
      </w:r>
    </w:p>
  </w:footnote>
  <w:footnote w:type="continuationSeparator" w:id="0">
    <w:p w14:paraId="00114682" w14:textId="77777777" w:rsidR="00983F2C" w:rsidRDefault="00983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8627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390B7D"/>
    <w:multiLevelType w:val="hybridMultilevel"/>
    <w:tmpl w:val="5B6A7E8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2B2D"/>
    <w:multiLevelType w:val="hybridMultilevel"/>
    <w:tmpl w:val="4C1A13C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E08C4"/>
    <w:multiLevelType w:val="hybridMultilevel"/>
    <w:tmpl w:val="7494AAE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F6FE1"/>
    <w:multiLevelType w:val="multilevel"/>
    <w:tmpl w:val="B19E9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D564A6"/>
    <w:multiLevelType w:val="multilevel"/>
    <w:tmpl w:val="F61C4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1F5A07"/>
    <w:multiLevelType w:val="multilevel"/>
    <w:tmpl w:val="08CCF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DE2A2D"/>
    <w:multiLevelType w:val="multilevel"/>
    <w:tmpl w:val="9306F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166830"/>
    <w:multiLevelType w:val="multilevel"/>
    <w:tmpl w:val="71621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3B04EB"/>
    <w:multiLevelType w:val="hybridMultilevel"/>
    <w:tmpl w:val="3C42154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0F6E51"/>
    <w:multiLevelType w:val="hybridMultilevel"/>
    <w:tmpl w:val="410254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949DB"/>
    <w:multiLevelType w:val="hybridMultilevel"/>
    <w:tmpl w:val="597EA5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2D7B8D"/>
    <w:multiLevelType w:val="hybridMultilevel"/>
    <w:tmpl w:val="5E4055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86083"/>
    <w:multiLevelType w:val="hybridMultilevel"/>
    <w:tmpl w:val="8CCE313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8"/>
  </w:num>
  <w:num w:numId="5">
    <w:abstractNumId w:val="4"/>
  </w:num>
  <w:num w:numId="6">
    <w:abstractNumId w:val="6"/>
  </w:num>
  <w:num w:numId="7">
    <w:abstractNumId w:val="11"/>
  </w:num>
  <w:num w:numId="8">
    <w:abstractNumId w:val="12"/>
  </w:num>
  <w:num w:numId="9">
    <w:abstractNumId w:val="2"/>
  </w:num>
  <w:num w:numId="10">
    <w:abstractNumId w:val="1"/>
  </w:num>
  <w:num w:numId="11">
    <w:abstractNumId w:val="10"/>
  </w:num>
  <w:num w:numId="12">
    <w:abstractNumId w:val="9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211E"/>
    <w:rsid w:val="0037211E"/>
    <w:rsid w:val="0065509C"/>
    <w:rsid w:val="006E0A58"/>
    <w:rsid w:val="00983F2C"/>
    <w:rsid w:val="00A456FF"/>
    <w:rsid w:val="00FA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BBD05"/>
  <w15:docId w15:val="{131798CC-DDDE-4DAA-AD1C-A7CBEF573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A456F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character" w:styleId="Strong">
    <w:name w:val="Strong"/>
    <w:basedOn w:val="DefaultParagraphFont"/>
    <w:uiPriority w:val="22"/>
    <w:qFormat/>
    <w:rsid w:val="00A456F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456FF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DefaultParagraphFont"/>
    <w:rsid w:val="00A456FF"/>
  </w:style>
  <w:style w:type="character" w:customStyle="1" w:styleId="mord">
    <w:name w:val="mord"/>
    <w:basedOn w:val="DefaultParagraphFont"/>
    <w:rsid w:val="00A456FF"/>
  </w:style>
  <w:style w:type="character" w:customStyle="1" w:styleId="mrel">
    <w:name w:val="mrel"/>
    <w:basedOn w:val="DefaultParagraphFont"/>
    <w:rsid w:val="00A456FF"/>
  </w:style>
  <w:style w:type="character" w:customStyle="1" w:styleId="mbin">
    <w:name w:val="mbin"/>
    <w:basedOn w:val="DefaultParagraphFont"/>
    <w:rsid w:val="00A456FF"/>
  </w:style>
  <w:style w:type="character" w:customStyle="1" w:styleId="vlist-s">
    <w:name w:val="vlist-s"/>
    <w:basedOn w:val="DefaultParagraphFont"/>
    <w:rsid w:val="00A456FF"/>
  </w:style>
  <w:style w:type="paragraph" w:styleId="ListParagraph">
    <w:name w:val="List Paragraph"/>
    <w:basedOn w:val="Normal"/>
    <w:rsid w:val="00A456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296</Words>
  <Characters>739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gnesh B</dc:creator>
  <cp:keywords/>
  <cp:lastModifiedBy>Vignesh B</cp:lastModifiedBy>
  <cp:revision>2</cp:revision>
  <cp:lastPrinted>2025-01-26T17:56:00Z</cp:lastPrinted>
  <dcterms:created xsi:type="dcterms:W3CDTF">2025-01-26T17:57:00Z</dcterms:created>
  <dcterms:modified xsi:type="dcterms:W3CDTF">2025-01-26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